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381CF9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0143A7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Trustworthiness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trust, negotiation, exchange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erformance, status, social capital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675A75" w:rsidRPr="00CD584D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Community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675A75" w:rsidRPr="00CD584D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34</w:t>
            </w:r>
          </w:p>
        </w:tc>
      </w:tr>
      <w:tr w:rsidR="00675A75" w:rsidRPr="00F41973" w:rsidTr="00FE39A8">
        <w:tc>
          <w:tcPr>
            <w:tcW w:w="1379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675A75" w:rsidRPr="00F41973" w:rsidRDefault="00675A75" w:rsidP="00675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019E2"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Mok, Bong-ho, Chau-kiu Cheung, and Steven Sek-yum Ngai. 2006. </w:t>
            </w:r>
            <w:r w:rsidRPr="00D019E2">
              <w:rPr>
                <w:rFonts w:ascii="Times New Roman" w:eastAsia="PMingLiU" w:hAnsi="Times" w:cs="Times New Roman"/>
                <w:bCs/>
                <w:i/>
                <w:sz w:val="24"/>
                <w:szCs w:val="20"/>
                <w:lang w:eastAsia="en-US"/>
              </w:rPr>
              <w:t>Professional Contribution to the Sustainability of Self-help Groups and Their Social Capital Created in CIIF Projects</w:t>
            </w:r>
            <w:r w:rsidRPr="00D019E2"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>. Hong Kong, China: Community Investment and Inclusion Fund.</w:t>
            </w:r>
          </w:p>
        </w:tc>
      </w:tr>
    </w:tbl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0143A7" w:rsidRPr="00F41973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381CF9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0143A7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Trustworthi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675A75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675A75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-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  <w:tr w:rsidR="00675A75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core for Item 3-4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75A75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0143A7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675A75" w:rsidRDefault="00675A75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675A75" w:rsidRPr="008B0D0E" w:rsidTr="00701974">
        <w:tc>
          <w:tcPr>
            <w:tcW w:w="3433" w:type="dxa"/>
            <w:shd w:val="clear" w:color="auto" w:fill="auto"/>
          </w:tcPr>
          <w:p w:rsidR="00675A75" w:rsidRPr="008B0D0E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675A75" w:rsidRPr="008B0D0E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675A75" w:rsidRPr="008B0D0E" w:rsidTr="00701974">
        <w:tc>
          <w:tcPr>
            <w:tcW w:w="343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70-</w:t>
            </w: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1</w:t>
            </w: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486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Appreciation</w:t>
            </w:r>
          </w:p>
        </w:tc>
      </w:tr>
      <w:tr w:rsidR="00675A75" w:rsidRPr="008B0D0E" w:rsidTr="00701974">
        <w:tc>
          <w:tcPr>
            <w:tcW w:w="343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Some concern for promotion</w:t>
            </w:r>
          </w:p>
        </w:tc>
      </w:tr>
      <w:tr w:rsidR="00675A75" w:rsidRPr="008B0D0E" w:rsidTr="00701974">
        <w:trPr>
          <w:trHeight w:val="281"/>
        </w:trPr>
        <w:tc>
          <w:tcPr>
            <w:tcW w:w="343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675A75" w:rsidRPr="00820160" w:rsidRDefault="00675A75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820160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Great concern for promotion</w:t>
            </w:r>
          </w:p>
        </w:tc>
      </w:tr>
    </w:tbl>
    <w:p w:rsidR="00675A75" w:rsidRPr="008B0D0E" w:rsidRDefault="00675A75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0143A7" w:rsidRPr="008B0D0E" w:rsidRDefault="000143A7" w:rsidP="000143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0143A7" w:rsidRDefault="000143A7" w:rsidP="000143A7"/>
    <w:p w:rsidR="00AE5620" w:rsidRDefault="004A0702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702" w:rsidRDefault="004A0702" w:rsidP="000143A7">
      <w:r>
        <w:separator/>
      </w:r>
    </w:p>
  </w:endnote>
  <w:endnote w:type="continuationSeparator" w:id="0">
    <w:p w:rsidR="004A0702" w:rsidRDefault="004A0702" w:rsidP="00014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702" w:rsidRDefault="004A0702" w:rsidP="000143A7">
      <w:r>
        <w:separator/>
      </w:r>
    </w:p>
  </w:footnote>
  <w:footnote w:type="continuationSeparator" w:id="0">
    <w:p w:rsidR="004A0702" w:rsidRDefault="004A0702" w:rsidP="000143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UzNTM0NzYwMjVT0lEKTi0uzszPAykwrAUAH69cPiwAAAA="/>
  </w:docVars>
  <w:rsids>
    <w:rsidRoot w:val="006C03E0"/>
    <w:rsid w:val="000143A7"/>
    <w:rsid w:val="00381CF9"/>
    <w:rsid w:val="003D4FB3"/>
    <w:rsid w:val="004A0702"/>
    <w:rsid w:val="00675A75"/>
    <w:rsid w:val="006C03E0"/>
    <w:rsid w:val="007D39EC"/>
    <w:rsid w:val="00924431"/>
    <w:rsid w:val="00F4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AEFBB"/>
  <w15:chartTrackingRefBased/>
  <w15:docId w15:val="{30FCA219-3D9D-4873-B7B6-F7D6FCA1A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43A7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3A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0143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143A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0143A7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0143A7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14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5:00Z</dcterms:created>
  <dcterms:modified xsi:type="dcterms:W3CDTF">2021-03-05T02:43:00Z</dcterms:modified>
</cp:coreProperties>
</file>